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C436C2" w14:textId="2723D9A9" w:rsidR="003F6552" w:rsidRPr="00AD5F93" w:rsidRDefault="003F6552" w:rsidP="003F6552">
      <w:pPr>
        <w:pStyle w:val="Header"/>
        <w:rPr>
          <w:rFonts w:ascii="Open Sans" w:hAnsi="Open Sans" w:cs="Open Sans"/>
          <w:color w:val="2C446F"/>
          <w:sz w:val="36"/>
          <w:szCs w:val="36"/>
        </w:rPr>
      </w:pPr>
      <w:r w:rsidRPr="00AD5F93">
        <w:rPr>
          <w:rFonts w:ascii="Open Sans" w:hAnsi="Open Sans" w:cs="Open Sans"/>
          <w:color w:val="2C446F"/>
          <w:sz w:val="36"/>
          <w:szCs w:val="36"/>
        </w:rPr>
        <w:t>Tim Yang</w:t>
      </w:r>
    </w:p>
    <w:p w14:paraId="01B51806" w14:textId="3DBABDE3" w:rsidR="003F6552" w:rsidRPr="00C73A91" w:rsidRDefault="003F6552" w:rsidP="003F6552">
      <w:pPr>
        <w:pStyle w:val="Header"/>
        <w:spacing w:after="240"/>
        <w:rPr>
          <w:rFonts w:ascii="Open Sans" w:hAnsi="Open Sans" w:cs="Open Sans"/>
          <w:color w:val="2C446F"/>
          <w:sz w:val="16"/>
          <w:szCs w:val="16"/>
        </w:rPr>
      </w:pPr>
      <w:r w:rsidRPr="00C73A91">
        <w:rPr>
          <w:rFonts w:ascii="Open Sans" w:hAnsi="Open Sans" w:cs="Open Sans"/>
          <w:color w:val="2C446F"/>
          <w:sz w:val="16"/>
          <w:szCs w:val="16"/>
        </w:rPr>
        <w:t>(Hao Ran)</w:t>
      </w:r>
    </w:p>
    <w:p w14:paraId="31197329" w14:textId="4B6E6937" w:rsidR="006F3582" w:rsidRPr="00B00761" w:rsidRDefault="007524AD" w:rsidP="00466407">
      <w:pPr>
        <w:spacing w:after="0"/>
        <w:rPr>
          <w:rFonts w:ascii="Open Sans" w:hAnsi="Open Sans" w:cs="Open Sans"/>
          <w:sz w:val="14"/>
          <w:szCs w:val="14"/>
        </w:rPr>
      </w:pPr>
      <w:r>
        <w:rPr>
          <w:rFonts w:ascii="Open Sans" w:hAnsi="Open Sans" w:cs="Open Sans"/>
          <w:sz w:val="14"/>
          <w:szCs w:val="14"/>
        </w:rPr>
        <w:t>thryang@outlook.com</w:t>
      </w:r>
    </w:p>
    <w:p w14:paraId="1C959B31" w14:textId="2486D89A" w:rsidR="006F3582" w:rsidRPr="00B00761" w:rsidRDefault="006F358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+1 (905)-617-7096</w:t>
      </w:r>
    </w:p>
    <w:p w14:paraId="17EC33F1" w14:textId="1C572769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</w:p>
    <w:p w14:paraId="5CDF2F59" w14:textId="51FFFE94" w:rsidR="00A55A62" w:rsidRPr="00B00761" w:rsidRDefault="00A55A62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dergraduate Student</w:t>
      </w:r>
    </w:p>
    <w:p w14:paraId="3DAFAA9C" w14:textId="7D6BC9D6" w:rsidR="003241B9" w:rsidRPr="00B00761" w:rsidRDefault="003241B9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University of Waterloo</w:t>
      </w:r>
    </w:p>
    <w:p w14:paraId="6AD2B193" w14:textId="343B8924" w:rsidR="004C4BE9" w:rsidRPr="00B00761" w:rsidRDefault="00466407" w:rsidP="00466407">
      <w:pPr>
        <w:spacing w:after="0"/>
        <w:rPr>
          <w:rFonts w:ascii="Open Sans" w:hAnsi="Open Sans" w:cs="Open Sans"/>
          <w:sz w:val="14"/>
          <w:szCs w:val="14"/>
        </w:rPr>
      </w:pPr>
      <w:r w:rsidRPr="00B00761">
        <w:rPr>
          <w:rFonts w:ascii="Open Sans" w:hAnsi="Open Sans" w:cs="Open Sans"/>
          <w:sz w:val="14"/>
          <w:szCs w:val="14"/>
        </w:rPr>
        <w:t>Math/FARM 3</w:t>
      </w:r>
      <w:r w:rsidR="003539EA">
        <w:rPr>
          <w:rFonts w:ascii="Open Sans" w:hAnsi="Open Sans" w:cs="Open Sans"/>
          <w:sz w:val="14"/>
          <w:szCs w:val="14"/>
        </w:rPr>
        <w:t>B</w:t>
      </w:r>
    </w:p>
    <w:p w14:paraId="2681CC1B" w14:textId="48E58AB0" w:rsidR="00466407" w:rsidRPr="00EC11DA" w:rsidRDefault="00466407" w:rsidP="007A5E5A">
      <w:pPr>
        <w:spacing w:after="0"/>
        <w:rPr>
          <w:rFonts w:ascii="Outfit" w:hAnsi="Outfit"/>
          <w:sz w:val="16"/>
          <w:szCs w:val="16"/>
        </w:rPr>
      </w:pPr>
    </w:p>
    <w:p w14:paraId="5F0D74CA" w14:textId="58CF766C" w:rsidR="003F6552" w:rsidRDefault="003F6552"/>
    <w:p w14:paraId="52B68E60" w14:textId="46872F54" w:rsidR="006B2BE3" w:rsidRPr="00C8527B" w:rsidRDefault="009D1063">
      <w:pPr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7F2A6297" wp14:editId="19E98FB7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1028700" cy="1028700"/>
            <wp:effectExtent l="0" t="0" r="0" b="0"/>
            <wp:wrapTight wrapText="bothSides">
              <wp:wrapPolygon edited="0">
                <wp:start x="0" y="0"/>
                <wp:lineTo x="0" y="21200"/>
                <wp:lineTo x="16000" y="21200"/>
                <wp:lineTo x="16400" y="21200"/>
                <wp:lineTo x="21200" y="16000"/>
                <wp:lineTo x="21200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8700" cy="102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241B9">
        <w:br w:type="column"/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To </w:t>
      </w:r>
      <w:r w:rsidR="0054222D" w:rsidRPr="00C8527B">
        <w:rPr>
          <w:rFonts w:ascii="Times New Roman" w:hAnsi="Times New Roman" w:cs="Times New Roman"/>
          <w:sz w:val="28"/>
          <w:szCs w:val="28"/>
        </w:rPr>
        <w:t>w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hom </w:t>
      </w:r>
      <w:r w:rsidR="00847D14" w:rsidRPr="00C8527B">
        <w:rPr>
          <w:rFonts w:ascii="Times New Roman" w:hAnsi="Times New Roman" w:cs="Times New Roman"/>
          <w:sz w:val="28"/>
          <w:szCs w:val="28"/>
        </w:rPr>
        <w:t>this</w:t>
      </w:r>
      <w:r w:rsidR="006D2038" w:rsidRPr="00C8527B">
        <w:rPr>
          <w:rFonts w:ascii="Times New Roman" w:hAnsi="Times New Roman" w:cs="Times New Roman"/>
          <w:sz w:val="28"/>
          <w:szCs w:val="28"/>
        </w:rPr>
        <w:t xml:space="preserve"> may concern,</w:t>
      </w:r>
    </w:p>
    <w:p w14:paraId="6E3F1B77" w14:textId="77777777" w:rsidR="00C02C88" w:rsidRPr="009F4B19" w:rsidRDefault="00C02C88">
      <w:pPr>
        <w:rPr>
          <w:rFonts w:ascii="Times New Roman" w:hAnsi="Times New Roman" w:cs="Times New Roman"/>
        </w:rPr>
      </w:pPr>
    </w:p>
    <w:p w14:paraId="09BBA312" w14:textId="745CB9C0" w:rsidR="00F7516E" w:rsidRPr="009F4B19" w:rsidRDefault="001B271B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0D7703" w:rsidRPr="009F4B19">
        <w:rPr>
          <w:rFonts w:ascii="Times New Roman" w:hAnsi="Times New Roman" w:cs="Times New Roman"/>
          <w:sz w:val="20"/>
          <w:szCs w:val="20"/>
        </w:rPr>
        <w:t xml:space="preserve">am writing </w:t>
      </w:r>
      <w:r w:rsidR="006F3582" w:rsidRPr="009F4B19">
        <w:rPr>
          <w:rFonts w:ascii="Times New Roman" w:hAnsi="Times New Roman" w:cs="Times New Roman"/>
          <w:sz w:val="20"/>
          <w:szCs w:val="20"/>
        </w:rPr>
        <w:t>regarding</w:t>
      </w:r>
      <w:r w:rsidR="006B2BE3" w:rsidRPr="009F4B19">
        <w:rPr>
          <w:rFonts w:ascii="Times New Roman" w:hAnsi="Times New Roman" w:cs="Times New Roman"/>
          <w:sz w:val="20"/>
          <w:szCs w:val="20"/>
        </w:rPr>
        <w:t xml:space="preserve"> the co-op position offered by </w:t>
      </w:r>
      <w:r w:rsidR="00A16D8A">
        <w:rPr>
          <w:rFonts w:ascii="Times New Roman" w:hAnsi="Times New Roman" w:cs="Times New Roman"/>
          <w:sz w:val="20"/>
          <w:szCs w:val="20"/>
        </w:rPr>
        <w:t>$</w:t>
      </w:r>
      <w:r w:rsidR="00882CCC">
        <w:rPr>
          <w:rFonts w:ascii="Times New Roman" w:hAnsi="Times New Roman" w:cs="Times New Roman"/>
          <w:sz w:val="20"/>
          <w:szCs w:val="20"/>
        </w:rPr>
        <w:t>{</w:t>
      </w:r>
      <w:r w:rsidR="00296347">
        <w:rPr>
          <w:rFonts w:ascii="Times New Roman" w:hAnsi="Times New Roman" w:cs="Times New Roman"/>
          <w:sz w:val="20"/>
          <w:szCs w:val="20"/>
        </w:rPr>
        <w:t>COMPANY_NAME</w:t>
      </w:r>
      <w:r w:rsidR="00882CCC">
        <w:rPr>
          <w:rFonts w:ascii="Times New Roman" w:hAnsi="Times New Roman" w:cs="Times New Roman"/>
          <w:sz w:val="20"/>
          <w:szCs w:val="20"/>
        </w:rPr>
        <w:t>}</w:t>
      </w:r>
      <w:r w:rsidR="00241141" w:rsidRPr="009F4B19">
        <w:rPr>
          <w:rFonts w:ascii="Times New Roman" w:hAnsi="Times New Roman" w:cs="Times New Roman"/>
          <w:sz w:val="20"/>
          <w:szCs w:val="20"/>
        </w:rPr>
        <w:t xml:space="preserve"> in the role of</w:t>
      </w:r>
      <w:r w:rsidR="00F97FD6">
        <w:rPr>
          <w:rFonts w:ascii="Times New Roman" w:hAnsi="Times New Roman" w:cs="Times New Roman"/>
          <w:sz w:val="20"/>
          <w:szCs w:val="20"/>
        </w:rPr>
        <w:t xml:space="preserve"> </w:t>
      </w:r>
      <w:r w:rsidR="00DE6D84">
        <w:rPr>
          <w:rFonts w:ascii="Times New Roman" w:hAnsi="Times New Roman" w:cs="Times New Roman"/>
          <w:sz w:val="20"/>
          <w:szCs w:val="20"/>
        </w:rPr>
        <w:t>$</w:t>
      </w:r>
      <w:r w:rsidR="00F97FD6">
        <w:rPr>
          <w:rFonts w:ascii="Times New Roman" w:hAnsi="Times New Roman" w:cs="Times New Roman"/>
          <w:sz w:val="20"/>
          <w:szCs w:val="20"/>
        </w:rPr>
        <w:t>{JOB_TITAL}</w:t>
      </w:r>
      <w:r w:rsidR="00897EDF" w:rsidRPr="009F4B19">
        <w:rPr>
          <w:rFonts w:ascii="Times New Roman" w:hAnsi="Times New Roman" w:cs="Times New Roman"/>
          <w:sz w:val="20"/>
          <w:szCs w:val="20"/>
        </w:rPr>
        <w:t>.</w:t>
      </w:r>
      <w:r w:rsidR="00D0748B" w:rsidRPr="009F4B19">
        <w:rPr>
          <w:rFonts w:ascii="Times New Roman" w:hAnsi="Times New Roman" w:cs="Times New Roman"/>
          <w:sz w:val="20"/>
          <w:szCs w:val="20"/>
        </w:rPr>
        <w:t xml:space="preserve"> I am interested in the position and would </w:t>
      </w:r>
      <w:r w:rsidR="00AE1EFD" w:rsidRPr="009F4B19">
        <w:rPr>
          <w:rFonts w:ascii="Times New Roman" w:hAnsi="Times New Roman" w:cs="Times New Roman"/>
          <w:sz w:val="20"/>
          <w:szCs w:val="20"/>
        </w:rPr>
        <w:t xml:space="preserve">love </w:t>
      </w:r>
      <w:r w:rsidR="00354FD4" w:rsidRPr="009F4B19">
        <w:rPr>
          <w:rFonts w:ascii="Times New Roman" w:hAnsi="Times New Roman" w:cs="Times New Roman"/>
          <w:sz w:val="20"/>
          <w:szCs w:val="20"/>
        </w:rPr>
        <w:t>to meet with the</w:t>
      </w:r>
      <w:r w:rsidR="001725D1">
        <w:rPr>
          <w:rFonts w:ascii="Times New Roman" w:hAnsi="Times New Roman" w:cs="Times New Roman"/>
          <w:sz w:val="20"/>
          <w:szCs w:val="20"/>
        </w:rPr>
        <w:t xml:space="preserve"> </w:t>
      </w:r>
      <w:r w:rsidR="00A06FEF" w:rsidRPr="009F4B19">
        <w:rPr>
          <w:rFonts w:ascii="Times New Roman" w:hAnsi="Times New Roman" w:cs="Times New Roman"/>
          <w:sz w:val="20"/>
          <w:szCs w:val="20"/>
        </w:rPr>
        <w:t xml:space="preserve">team </w:t>
      </w:r>
      <w:r w:rsidR="009D4598" w:rsidRPr="009F4B19">
        <w:rPr>
          <w:rFonts w:ascii="Times New Roman" w:hAnsi="Times New Roman" w:cs="Times New Roman"/>
          <w:sz w:val="20"/>
          <w:szCs w:val="20"/>
        </w:rPr>
        <w:t>and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 discuss </w:t>
      </w:r>
      <w:r w:rsidR="002A3655" w:rsidRPr="009F4B19">
        <w:rPr>
          <w:rFonts w:ascii="Times New Roman" w:hAnsi="Times New Roman" w:cs="Times New Roman"/>
          <w:sz w:val="20"/>
          <w:szCs w:val="20"/>
        </w:rPr>
        <w:t xml:space="preserve">how </w:t>
      </w:r>
      <w:r w:rsidR="00354FD4" w:rsidRPr="009F4B19">
        <w:rPr>
          <w:rFonts w:ascii="Times New Roman" w:hAnsi="Times New Roman" w:cs="Times New Roman"/>
          <w:sz w:val="20"/>
          <w:szCs w:val="20"/>
        </w:rPr>
        <w:t xml:space="preserve">my </w:t>
      </w:r>
      <w:r w:rsidR="00865563" w:rsidRPr="009F4B19">
        <w:rPr>
          <w:rFonts w:ascii="Times New Roman" w:hAnsi="Times New Roman" w:cs="Times New Roman"/>
          <w:sz w:val="20"/>
          <w:szCs w:val="20"/>
        </w:rPr>
        <w:t xml:space="preserve">skills and qualifications </w:t>
      </w:r>
      <w:r w:rsidR="00481CEA" w:rsidRPr="009F4B19">
        <w:rPr>
          <w:rFonts w:ascii="Times New Roman" w:hAnsi="Times New Roman" w:cs="Times New Roman"/>
          <w:sz w:val="20"/>
          <w:szCs w:val="20"/>
        </w:rPr>
        <w:t>can help</w:t>
      </w:r>
      <w:r w:rsidR="00BA60B7" w:rsidRPr="009F4B19">
        <w:rPr>
          <w:rFonts w:ascii="Times New Roman" w:hAnsi="Times New Roman" w:cs="Times New Roman"/>
          <w:sz w:val="20"/>
          <w:szCs w:val="20"/>
        </w:rPr>
        <w:t xml:space="preserve"> contribute to </w:t>
      </w:r>
      <w:r w:rsidR="006101B5" w:rsidRPr="009F4B19">
        <w:rPr>
          <w:rFonts w:ascii="Times New Roman" w:hAnsi="Times New Roman" w:cs="Times New Roman"/>
          <w:sz w:val="20"/>
          <w:szCs w:val="20"/>
        </w:rPr>
        <w:t>the firm</w:t>
      </w:r>
      <w:r w:rsidR="00BA60B7" w:rsidRPr="009F4B19">
        <w:rPr>
          <w:rFonts w:ascii="Times New Roman" w:hAnsi="Times New Roman" w:cs="Times New Roman"/>
          <w:sz w:val="20"/>
          <w:szCs w:val="20"/>
        </w:rPr>
        <w:t>.</w:t>
      </w:r>
    </w:p>
    <w:p w14:paraId="022FB12F" w14:textId="77777777" w:rsidR="00F96ADA" w:rsidRPr="009F4B19" w:rsidRDefault="00F96ADA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3BF061D5" w14:textId="0FE02257" w:rsidR="00F4026A" w:rsidRDefault="002B4354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>
        <w:rPr>
          <w:rFonts w:ascii="Times New Roman" w:hAnsi="Times New Roman" w:cs="Times New Roman"/>
          <w:sz w:val="20"/>
          <w:szCs w:val="20"/>
        </w:rPr>
        <w:t>SKILL</w:t>
      </w:r>
      <w:r w:rsidR="007752FE">
        <w:rPr>
          <w:rFonts w:ascii="Times New Roman" w:hAnsi="Times New Roman" w:cs="Times New Roman"/>
          <w:sz w:val="20"/>
          <w:szCs w:val="20"/>
        </w:rPr>
        <w:t>S</w:t>
      </w:r>
      <w:r>
        <w:rPr>
          <w:rFonts w:ascii="Times New Roman" w:hAnsi="Times New Roman" w:cs="Times New Roman"/>
          <w:sz w:val="20"/>
          <w:szCs w:val="20"/>
        </w:rPr>
        <w:t>_1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72A0EDCB" w14:textId="57BD33F8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DE6367">
        <w:rPr>
          <w:rFonts w:ascii="Times New Roman" w:hAnsi="Times New Roman" w:cs="Times New Roman"/>
          <w:sz w:val="20"/>
          <w:szCs w:val="20"/>
        </w:rPr>
        <w:t>SKILLS_</w:t>
      </w:r>
      <w:r w:rsidR="00F13E9A">
        <w:rPr>
          <w:rFonts w:ascii="Times New Roman" w:hAnsi="Times New Roman" w:cs="Times New Roman"/>
          <w:sz w:val="20"/>
          <w:szCs w:val="20"/>
        </w:rPr>
        <w:t>3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0EEBC41F" w14:textId="2ED7121B" w:rsidR="0031418B" w:rsidRDefault="00DD3882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>
        <w:rPr>
          <w:rFonts w:ascii="Times New Roman" w:hAnsi="Times New Roman" w:cs="Times New Roman"/>
          <w:sz w:val="20"/>
          <w:szCs w:val="20"/>
        </w:rPr>
        <w:t>$</w:t>
      </w:r>
      <w:r w:rsidR="0031418B">
        <w:rPr>
          <w:rFonts w:ascii="Times New Roman" w:hAnsi="Times New Roman" w:cs="Times New Roman"/>
          <w:sz w:val="20"/>
          <w:szCs w:val="20"/>
        </w:rPr>
        <w:t>{</w:t>
      </w:r>
      <w:r w:rsidR="007752FE">
        <w:rPr>
          <w:rFonts w:ascii="Times New Roman" w:hAnsi="Times New Roman" w:cs="Times New Roman"/>
          <w:sz w:val="20"/>
          <w:szCs w:val="20"/>
        </w:rPr>
        <w:t>SKILL</w:t>
      </w:r>
      <w:r w:rsidR="00F13E9A">
        <w:rPr>
          <w:rFonts w:ascii="Times New Roman" w:hAnsi="Times New Roman" w:cs="Times New Roman"/>
          <w:sz w:val="20"/>
          <w:szCs w:val="20"/>
        </w:rPr>
        <w:t>S_2</w:t>
      </w:r>
      <w:r w:rsidR="00A651E3">
        <w:rPr>
          <w:rFonts w:ascii="Times New Roman" w:hAnsi="Times New Roman" w:cs="Times New Roman"/>
          <w:sz w:val="20"/>
          <w:szCs w:val="20"/>
        </w:rPr>
        <w:t>_VALUE</w:t>
      </w:r>
      <w:r w:rsidR="0031418B">
        <w:rPr>
          <w:rFonts w:ascii="Times New Roman" w:hAnsi="Times New Roman" w:cs="Times New Roman"/>
          <w:sz w:val="20"/>
          <w:szCs w:val="20"/>
        </w:rPr>
        <w:t>}</w:t>
      </w:r>
    </w:p>
    <w:p w14:paraId="218B24FD" w14:textId="77777777" w:rsidR="0031418B" w:rsidRPr="009F4B19" w:rsidRDefault="0031418B" w:rsidP="00875182">
      <w:pPr>
        <w:jc w:val="both"/>
        <w:rPr>
          <w:rFonts w:ascii="Times New Roman" w:hAnsi="Times New Roman" w:cs="Times New Roman"/>
          <w:sz w:val="20"/>
          <w:szCs w:val="20"/>
        </w:rPr>
      </w:pPr>
    </w:p>
    <w:p w14:paraId="0357EDE5" w14:textId="603752DA" w:rsidR="00F4026A" w:rsidRPr="009F4B19" w:rsidRDefault="004872DE" w:rsidP="00875182">
      <w:pPr>
        <w:jc w:val="both"/>
        <w:rPr>
          <w:rFonts w:ascii="Times New Roman" w:hAnsi="Times New Roman" w:cs="Times New Roman"/>
          <w:sz w:val="20"/>
          <w:szCs w:val="20"/>
        </w:rPr>
      </w:pPr>
      <w:r w:rsidRPr="009F4B19">
        <w:rPr>
          <w:rFonts w:ascii="Times New Roman" w:hAnsi="Times New Roman" w:cs="Times New Roman"/>
          <w:sz w:val="20"/>
          <w:szCs w:val="20"/>
        </w:rPr>
        <w:t xml:space="preserve">Thank you for taking </w:t>
      </w:r>
      <w:r w:rsidR="00B86E91" w:rsidRPr="009F4B19">
        <w:rPr>
          <w:rFonts w:ascii="Times New Roman" w:hAnsi="Times New Roman" w:cs="Times New Roman"/>
          <w:sz w:val="20"/>
          <w:szCs w:val="20"/>
        </w:rPr>
        <w:t>the</w:t>
      </w:r>
      <w:r w:rsidRPr="009F4B19">
        <w:rPr>
          <w:rFonts w:ascii="Times New Roman" w:hAnsi="Times New Roman" w:cs="Times New Roman"/>
          <w:sz w:val="20"/>
          <w:szCs w:val="20"/>
        </w:rPr>
        <w:t xml:space="preserve"> time to read my letter</w:t>
      </w:r>
      <w:r w:rsidR="00E251BD" w:rsidRPr="009F4B19">
        <w:rPr>
          <w:rFonts w:ascii="Times New Roman" w:hAnsi="Times New Roman" w:cs="Times New Roman"/>
          <w:sz w:val="20"/>
          <w:szCs w:val="20"/>
        </w:rPr>
        <w:t xml:space="preserve">; </w:t>
      </w:r>
      <w:r w:rsidR="00757F2B" w:rsidRPr="009F4B19">
        <w:rPr>
          <w:rFonts w:ascii="Times New Roman" w:hAnsi="Times New Roman" w:cs="Times New Roman"/>
          <w:sz w:val="20"/>
          <w:szCs w:val="20"/>
        </w:rPr>
        <w:t>I hope my</w:t>
      </w:r>
      <w:r w:rsidR="00C1362A">
        <w:rPr>
          <w:rFonts w:ascii="Times New Roman" w:hAnsi="Times New Roman" w:cs="Times New Roman"/>
          <w:sz w:val="20"/>
          <w:szCs w:val="20"/>
        </w:rPr>
        <w:t xml:space="preserve"> </w:t>
      </w:r>
      <w:r w:rsidR="002E1232">
        <w:rPr>
          <w:rFonts w:ascii="Times New Roman" w:hAnsi="Times New Roman" w:cs="Times New Roman"/>
          <w:sz w:val="20"/>
          <w:szCs w:val="20"/>
        </w:rPr>
        <w:t>$</w:t>
      </w:r>
      <w:r w:rsidR="004A6EA9">
        <w:rPr>
          <w:rFonts w:ascii="Times New Roman" w:hAnsi="Times New Roman" w:cs="Times New Roman"/>
          <w:sz w:val="20"/>
          <w:szCs w:val="20"/>
        </w:rPr>
        <w:t>{</w:t>
      </w:r>
      <w:r w:rsidR="002E1232">
        <w:rPr>
          <w:rFonts w:ascii="Times New Roman" w:hAnsi="Times New Roman" w:cs="Times New Roman"/>
          <w:sz w:val="20"/>
          <w:szCs w:val="20"/>
        </w:rPr>
        <w:t>SKILL</w:t>
      </w:r>
      <w:r w:rsidR="009975D0">
        <w:rPr>
          <w:rFonts w:ascii="Times New Roman" w:hAnsi="Times New Roman" w:cs="Times New Roman"/>
          <w:sz w:val="20"/>
          <w:szCs w:val="20"/>
        </w:rPr>
        <w:t>S</w:t>
      </w:r>
      <w:r w:rsidR="002E1232">
        <w:rPr>
          <w:rFonts w:ascii="Times New Roman" w:hAnsi="Times New Roman" w:cs="Times New Roman"/>
          <w:sz w:val="20"/>
          <w:szCs w:val="20"/>
        </w:rPr>
        <w:t>_1_KEY</w:t>
      </w:r>
      <w:r w:rsidR="004A6EA9">
        <w:rPr>
          <w:rFonts w:ascii="Times New Roman" w:hAnsi="Times New Roman" w:cs="Times New Roman"/>
          <w:sz w:val="20"/>
          <w:szCs w:val="20"/>
        </w:rPr>
        <w:t>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</w:t>
      </w:r>
      <w:r w:rsidR="009975D0">
        <w:rPr>
          <w:rFonts w:ascii="Times New Roman" w:hAnsi="Times New Roman" w:cs="Times New Roman"/>
          <w:sz w:val="20"/>
          <w:szCs w:val="20"/>
        </w:rPr>
        <w:t>${SKILLS_</w:t>
      </w:r>
      <w:r w:rsidR="006B2AE5">
        <w:rPr>
          <w:rFonts w:ascii="Times New Roman" w:hAnsi="Times New Roman" w:cs="Times New Roman"/>
          <w:sz w:val="20"/>
          <w:szCs w:val="20"/>
        </w:rPr>
        <w:t>3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87BDA" w:rsidRPr="009F4B19">
        <w:rPr>
          <w:rFonts w:ascii="Times New Roman" w:hAnsi="Times New Roman" w:cs="Times New Roman"/>
          <w:sz w:val="20"/>
          <w:szCs w:val="20"/>
        </w:rPr>
        <w:t xml:space="preserve">, and </w:t>
      </w:r>
      <w:r w:rsidR="009975D0">
        <w:rPr>
          <w:rFonts w:ascii="Times New Roman" w:hAnsi="Times New Roman" w:cs="Times New Roman"/>
          <w:sz w:val="20"/>
          <w:szCs w:val="20"/>
        </w:rPr>
        <w:t>${SKILLS_</w:t>
      </w:r>
      <w:r w:rsidR="006B2AE5">
        <w:rPr>
          <w:rFonts w:ascii="Times New Roman" w:hAnsi="Times New Roman" w:cs="Times New Roman"/>
          <w:sz w:val="20"/>
          <w:szCs w:val="20"/>
        </w:rPr>
        <w:t>2</w:t>
      </w:r>
      <w:r w:rsidR="009975D0">
        <w:rPr>
          <w:rFonts w:ascii="Times New Roman" w:hAnsi="Times New Roman" w:cs="Times New Roman"/>
          <w:sz w:val="20"/>
          <w:szCs w:val="20"/>
        </w:rPr>
        <w:t>_KEY}</w:t>
      </w:r>
      <w:r w:rsidR="00EC6E64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alongside my </w:t>
      </w:r>
      <w:r w:rsidR="00EC6E64" w:rsidRPr="009F4B19">
        <w:rPr>
          <w:rFonts w:ascii="Times New Roman" w:hAnsi="Times New Roman" w:cs="Times New Roman"/>
          <w:sz w:val="20"/>
          <w:szCs w:val="20"/>
        </w:rPr>
        <w:t xml:space="preserve">technical </w:t>
      </w:r>
      <w:r w:rsidR="00413375" w:rsidRPr="009F4B19">
        <w:rPr>
          <w:rFonts w:ascii="Times New Roman" w:hAnsi="Times New Roman" w:cs="Times New Roman"/>
          <w:sz w:val="20"/>
          <w:szCs w:val="20"/>
        </w:rPr>
        <w:t>skills</w:t>
      </w:r>
      <w:r w:rsidR="000272A3" w:rsidRPr="009F4B19">
        <w:rPr>
          <w:rFonts w:ascii="Times New Roman" w:hAnsi="Times New Roman" w:cs="Times New Roman"/>
          <w:sz w:val="20"/>
          <w:szCs w:val="20"/>
        </w:rPr>
        <w:t>,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</w:t>
      </w:r>
      <w:r w:rsidR="000272A3" w:rsidRPr="009F4B19">
        <w:rPr>
          <w:rFonts w:ascii="Times New Roman" w:hAnsi="Times New Roman" w:cs="Times New Roman"/>
          <w:sz w:val="20"/>
          <w:szCs w:val="20"/>
        </w:rPr>
        <w:t>fit</w:t>
      </w:r>
      <w:r w:rsidR="00413375" w:rsidRPr="009F4B19">
        <w:rPr>
          <w:rFonts w:ascii="Times New Roman" w:hAnsi="Times New Roman" w:cs="Times New Roman"/>
          <w:sz w:val="20"/>
          <w:szCs w:val="20"/>
        </w:rPr>
        <w:t xml:space="preserve"> within this role</w:t>
      </w:r>
      <w:r w:rsidR="00175E1C" w:rsidRPr="009F4B19">
        <w:rPr>
          <w:rFonts w:ascii="Times New Roman" w:hAnsi="Times New Roman" w:cs="Times New Roman"/>
          <w:sz w:val="20"/>
          <w:szCs w:val="20"/>
        </w:rPr>
        <w:t xml:space="preserve">. </w:t>
      </w:r>
      <w:r w:rsidR="006940E6" w:rsidRPr="009F4B19">
        <w:rPr>
          <w:rFonts w:ascii="Times New Roman" w:hAnsi="Times New Roman" w:cs="Times New Roman"/>
          <w:sz w:val="20"/>
          <w:szCs w:val="20"/>
        </w:rPr>
        <w:t xml:space="preserve">I </w:t>
      </w:r>
      <w:r w:rsidR="002F709A" w:rsidRPr="009F4B19">
        <w:rPr>
          <w:rFonts w:ascii="Times New Roman" w:hAnsi="Times New Roman" w:cs="Times New Roman"/>
          <w:sz w:val="20"/>
          <w:szCs w:val="20"/>
        </w:rPr>
        <w:t>await a</w:t>
      </w:r>
      <w:r w:rsidR="002F1F15" w:rsidRPr="009F4B19">
        <w:rPr>
          <w:rFonts w:ascii="Times New Roman" w:hAnsi="Times New Roman" w:cs="Times New Roman"/>
          <w:sz w:val="20"/>
          <w:szCs w:val="20"/>
        </w:rPr>
        <w:t xml:space="preserve"> response regarding my</w:t>
      </w:r>
      <w:r w:rsidR="000169A6">
        <w:rPr>
          <w:rFonts w:ascii="Times New Roman" w:hAnsi="Times New Roman" w:cs="Times New Roman"/>
          <w:sz w:val="20"/>
          <w:szCs w:val="20"/>
        </w:rPr>
        <w:t xml:space="preserve"> compatibility </w:t>
      </w:r>
      <w:r w:rsidR="002F1F15" w:rsidRPr="009F4B19">
        <w:rPr>
          <w:rFonts w:ascii="Times New Roman" w:hAnsi="Times New Roman" w:cs="Times New Roman"/>
          <w:sz w:val="20"/>
          <w:szCs w:val="20"/>
        </w:rPr>
        <w:t>with the role and how I can contribute to the firm</w:t>
      </w:r>
      <w:r w:rsidR="00622A2A" w:rsidRPr="009F4B19">
        <w:rPr>
          <w:rFonts w:ascii="Times New Roman" w:hAnsi="Times New Roman" w:cs="Times New Roman"/>
          <w:sz w:val="20"/>
          <w:szCs w:val="20"/>
        </w:rPr>
        <w:t>; given</w:t>
      </w:r>
      <w:r w:rsidR="006F3E1B" w:rsidRPr="009F4B19">
        <w:rPr>
          <w:rFonts w:ascii="Times New Roman" w:hAnsi="Times New Roman" w:cs="Times New Roman"/>
          <w:sz w:val="20"/>
          <w:szCs w:val="20"/>
        </w:rPr>
        <w:t xml:space="preserve"> the opportunity</w:t>
      </w:r>
      <w:r w:rsidR="002D1567" w:rsidRPr="009F4B19">
        <w:rPr>
          <w:rFonts w:ascii="Times New Roman" w:hAnsi="Times New Roman" w:cs="Times New Roman"/>
          <w:sz w:val="20"/>
          <w:szCs w:val="20"/>
        </w:rPr>
        <w:t>, thank you.</w:t>
      </w:r>
    </w:p>
    <w:p w14:paraId="7C3CC65E" w14:textId="4CC6A93B" w:rsidR="00B86E91" w:rsidRPr="009F4B19" w:rsidRDefault="00B86E91">
      <w:pPr>
        <w:rPr>
          <w:rFonts w:ascii="Times New Roman" w:hAnsi="Times New Roman" w:cs="Times New Roman"/>
          <w:sz w:val="20"/>
          <w:szCs w:val="20"/>
        </w:rPr>
      </w:pPr>
    </w:p>
    <w:p w14:paraId="16331FD9" w14:textId="77777777" w:rsidR="00AE0979" w:rsidRPr="009F4B19" w:rsidRDefault="00AE0979">
      <w:pPr>
        <w:rPr>
          <w:rFonts w:ascii="Times New Roman" w:hAnsi="Times New Roman" w:cs="Times New Roman"/>
          <w:sz w:val="20"/>
          <w:szCs w:val="20"/>
        </w:rPr>
      </w:pPr>
    </w:p>
    <w:p w14:paraId="288919C2" w14:textId="6AC6B508" w:rsidR="009D1063" w:rsidRPr="00F512BD" w:rsidRDefault="009D1063">
      <w:pPr>
        <w:rPr>
          <w:rFonts w:ascii="Times New Roman" w:hAnsi="Times New Roman" w:cs="Times New Roman"/>
          <w:sz w:val="24"/>
          <w:szCs w:val="24"/>
        </w:rPr>
      </w:pPr>
      <w:r w:rsidRPr="00F512BD">
        <w:rPr>
          <w:rFonts w:ascii="Times New Roman" w:hAnsi="Times New Roman" w:cs="Times New Roman"/>
          <w:noProof/>
          <w:sz w:val="24"/>
          <w:szCs w:val="24"/>
        </w:rPr>
        <mc:AlternateContent>
          <mc:Choice Requires="wpi">
            <w:drawing>
              <wp:anchor distT="0" distB="0" distL="114300" distR="114300" simplePos="0" relativeHeight="251658240" behindDoc="0" locked="0" layoutInCell="1" allowOverlap="1" wp14:anchorId="22F39979" wp14:editId="23B93D27">
                <wp:simplePos x="0" y="0"/>
                <wp:positionH relativeFrom="column">
                  <wp:posOffset>142875</wp:posOffset>
                </wp:positionH>
                <wp:positionV relativeFrom="paragraph">
                  <wp:posOffset>403225</wp:posOffset>
                </wp:positionV>
                <wp:extent cx="1593647" cy="329805"/>
                <wp:effectExtent l="38100" t="38100" r="0" b="7048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593647" cy="329805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32DE27E6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0.05pt;margin-top:30.55pt;width:127.95pt;height:28.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">
                <v:imagedata r:id="rId8" o:title=""/>
              </v:shape>
            </w:pict>
          </mc:Fallback>
        </mc:AlternateContent>
      </w:r>
      <w:r w:rsidR="004F1F3C" w:rsidRPr="00F512BD">
        <w:rPr>
          <w:rFonts w:ascii="Times New Roman" w:hAnsi="Times New Roman" w:cs="Times New Roman"/>
          <w:sz w:val="24"/>
          <w:szCs w:val="24"/>
        </w:rPr>
        <w:t>Sincerely</w:t>
      </w:r>
      <w:r w:rsidRPr="00F512BD">
        <w:rPr>
          <w:rFonts w:ascii="Times New Roman" w:hAnsi="Times New Roman" w:cs="Times New Roman"/>
          <w:sz w:val="24"/>
          <w:szCs w:val="24"/>
        </w:rPr>
        <w:t>,</w:t>
      </w:r>
    </w:p>
    <w:sectPr w:rsidR="009D1063" w:rsidRPr="00F512BD" w:rsidSect="00F007EC">
      <w:pgSz w:w="12240" w:h="15840"/>
      <w:pgMar w:top="1440" w:right="1440" w:bottom="1440" w:left="1440" w:header="720" w:footer="720" w:gutter="0"/>
      <w:cols w:num="2" w:space="720" w:equalWidth="0">
        <w:col w:w="1800" w:space="720"/>
        <w:col w:w="6840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4CE1C" w14:textId="77777777" w:rsidR="00E2338B" w:rsidRDefault="00E2338B" w:rsidP="00C86418">
      <w:pPr>
        <w:spacing w:after="0" w:line="240" w:lineRule="auto"/>
      </w:pPr>
      <w:r>
        <w:separator/>
      </w:r>
    </w:p>
  </w:endnote>
  <w:endnote w:type="continuationSeparator" w:id="0">
    <w:p w14:paraId="370ACCB7" w14:textId="77777777" w:rsidR="00E2338B" w:rsidRDefault="00E2338B" w:rsidP="00C86418">
      <w:pPr>
        <w:spacing w:after="0" w:line="240" w:lineRule="auto"/>
      </w:pPr>
      <w:r>
        <w:continuationSeparator/>
      </w:r>
    </w:p>
  </w:endnote>
  <w:endnote w:type="continuationNotice" w:id="1">
    <w:p w14:paraId="53D95322" w14:textId="77777777" w:rsidR="00E2338B" w:rsidRDefault="00E2338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utfit">
    <w:altName w:val="Cambria"/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2407E3" w14:textId="77777777" w:rsidR="00E2338B" w:rsidRDefault="00E2338B" w:rsidP="00C86418">
      <w:pPr>
        <w:spacing w:after="0" w:line="240" w:lineRule="auto"/>
      </w:pPr>
      <w:r>
        <w:separator/>
      </w:r>
    </w:p>
  </w:footnote>
  <w:footnote w:type="continuationSeparator" w:id="0">
    <w:p w14:paraId="79BF1E19" w14:textId="77777777" w:rsidR="00E2338B" w:rsidRDefault="00E2338B" w:rsidP="00C86418">
      <w:pPr>
        <w:spacing w:after="0" w:line="240" w:lineRule="auto"/>
      </w:pPr>
      <w:r>
        <w:continuationSeparator/>
      </w:r>
    </w:p>
  </w:footnote>
  <w:footnote w:type="continuationNotice" w:id="1">
    <w:p w14:paraId="7D4BC3D1" w14:textId="77777777" w:rsidR="00E2338B" w:rsidRDefault="00E2338B">
      <w:pPr>
        <w:spacing w:after="0" w:line="240" w:lineRule="auto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je2NDOxMDQ1MjdT0lEKTi0uzszPAykwNK4FAOZbXbEtAAAA"/>
  </w:docVars>
  <w:rsids>
    <w:rsidRoot w:val="00175847"/>
    <w:rsid w:val="000169A6"/>
    <w:rsid w:val="000272A3"/>
    <w:rsid w:val="00032842"/>
    <w:rsid w:val="0004792C"/>
    <w:rsid w:val="000663BA"/>
    <w:rsid w:val="00096762"/>
    <w:rsid w:val="000A6471"/>
    <w:rsid w:val="000A7E2E"/>
    <w:rsid w:val="000D01F9"/>
    <w:rsid w:val="000D7703"/>
    <w:rsid w:val="000D7C5F"/>
    <w:rsid w:val="000E015D"/>
    <w:rsid w:val="000E4EB5"/>
    <w:rsid w:val="001409DC"/>
    <w:rsid w:val="00145539"/>
    <w:rsid w:val="00147235"/>
    <w:rsid w:val="00152505"/>
    <w:rsid w:val="00167742"/>
    <w:rsid w:val="001725D1"/>
    <w:rsid w:val="00175847"/>
    <w:rsid w:val="00175E1C"/>
    <w:rsid w:val="00182F4A"/>
    <w:rsid w:val="001A36CB"/>
    <w:rsid w:val="001B271B"/>
    <w:rsid w:val="001B673A"/>
    <w:rsid w:val="001D654A"/>
    <w:rsid w:val="001D68DB"/>
    <w:rsid w:val="002061CD"/>
    <w:rsid w:val="00217AC4"/>
    <w:rsid w:val="00231243"/>
    <w:rsid w:val="00232FBD"/>
    <w:rsid w:val="00241141"/>
    <w:rsid w:val="0024692C"/>
    <w:rsid w:val="00246DE4"/>
    <w:rsid w:val="002513C8"/>
    <w:rsid w:val="00276DF9"/>
    <w:rsid w:val="00277529"/>
    <w:rsid w:val="0028009A"/>
    <w:rsid w:val="0028087E"/>
    <w:rsid w:val="00287977"/>
    <w:rsid w:val="002938C3"/>
    <w:rsid w:val="00296347"/>
    <w:rsid w:val="00296545"/>
    <w:rsid w:val="002A1162"/>
    <w:rsid w:val="002A3655"/>
    <w:rsid w:val="002A5CC2"/>
    <w:rsid w:val="002B2BE6"/>
    <w:rsid w:val="002B3916"/>
    <w:rsid w:val="002B4354"/>
    <w:rsid w:val="002B7A99"/>
    <w:rsid w:val="002C4951"/>
    <w:rsid w:val="002D1567"/>
    <w:rsid w:val="002E070D"/>
    <w:rsid w:val="002E1232"/>
    <w:rsid w:val="002E6519"/>
    <w:rsid w:val="002E7009"/>
    <w:rsid w:val="002F1F15"/>
    <w:rsid w:val="002F709A"/>
    <w:rsid w:val="0031418B"/>
    <w:rsid w:val="00320D0B"/>
    <w:rsid w:val="003241B9"/>
    <w:rsid w:val="003348AD"/>
    <w:rsid w:val="003402ED"/>
    <w:rsid w:val="00340D68"/>
    <w:rsid w:val="003539EA"/>
    <w:rsid w:val="00354FD4"/>
    <w:rsid w:val="00381861"/>
    <w:rsid w:val="00384C10"/>
    <w:rsid w:val="00391F1E"/>
    <w:rsid w:val="003A2C6D"/>
    <w:rsid w:val="003C1176"/>
    <w:rsid w:val="003D1DA0"/>
    <w:rsid w:val="003E01CC"/>
    <w:rsid w:val="003E34A7"/>
    <w:rsid w:val="003E3B06"/>
    <w:rsid w:val="003F6552"/>
    <w:rsid w:val="00413375"/>
    <w:rsid w:val="004274A4"/>
    <w:rsid w:val="00431B9B"/>
    <w:rsid w:val="0043661A"/>
    <w:rsid w:val="00436C61"/>
    <w:rsid w:val="00457CF3"/>
    <w:rsid w:val="00466407"/>
    <w:rsid w:val="00474471"/>
    <w:rsid w:val="00481CEA"/>
    <w:rsid w:val="00484F1E"/>
    <w:rsid w:val="004872DE"/>
    <w:rsid w:val="004A6EA9"/>
    <w:rsid w:val="004C4BE9"/>
    <w:rsid w:val="004F1F3C"/>
    <w:rsid w:val="004F2030"/>
    <w:rsid w:val="0050588A"/>
    <w:rsid w:val="005322E1"/>
    <w:rsid w:val="0054222D"/>
    <w:rsid w:val="005608DD"/>
    <w:rsid w:val="00570297"/>
    <w:rsid w:val="005709B8"/>
    <w:rsid w:val="00574657"/>
    <w:rsid w:val="00575892"/>
    <w:rsid w:val="00583307"/>
    <w:rsid w:val="0059242D"/>
    <w:rsid w:val="005925F2"/>
    <w:rsid w:val="005957AA"/>
    <w:rsid w:val="00596160"/>
    <w:rsid w:val="005C68F7"/>
    <w:rsid w:val="005E1FF3"/>
    <w:rsid w:val="005E321C"/>
    <w:rsid w:val="005E38FE"/>
    <w:rsid w:val="005E6D0E"/>
    <w:rsid w:val="005F555D"/>
    <w:rsid w:val="00601FDF"/>
    <w:rsid w:val="006101B5"/>
    <w:rsid w:val="0061051A"/>
    <w:rsid w:val="00613C3C"/>
    <w:rsid w:val="00614469"/>
    <w:rsid w:val="00622A2A"/>
    <w:rsid w:val="00626893"/>
    <w:rsid w:val="00627476"/>
    <w:rsid w:val="006417FD"/>
    <w:rsid w:val="00643B30"/>
    <w:rsid w:val="00654CAE"/>
    <w:rsid w:val="00662F75"/>
    <w:rsid w:val="006639F1"/>
    <w:rsid w:val="00666A6F"/>
    <w:rsid w:val="006704BC"/>
    <w:rsid w:val="006940E6"/>
    <w:rsid w:val="006A2D44"/>
    <w:rsid w:val="006B2AE5"/>
    <w:rsid w:val="006B2BE3"/>
    <w:rsid w:val="006C4924"/>
    <w:rsid w:val="006D2038"/>
    <w:rsid w:val="006E1528"/>
    <w:rsid w:val="006E6003"/>
    <w:rsid w:val="006F250B"/>
    <w:rsid w:val="006F3582"/>
    <w:rsid w:val="006F3E1B"/>
    <w:rsid w:val="007213AF"/>
    <w:rsid w:val="00724840"/>
    <w:rsid w:val="0073028F"/>
    <w:rsid w:val="00730E2C"/>
    <w:rsid w:val="007524AD"/>
    <w:rsid w:val="00757F2B"/>
    <w:rsid w:val="00766EBC"/>
    <w:rsid w:val="007752FE"/>
    <w:rsid w:val="00776FCE"/>
    <w:rsid w:val="0078534D"/>
    <w:rsid w:val="00793BB9"/>
    <w:rsid w:val="007967F6"/>
    <w:rsid w:val="007A5E5A"/>
    <w:rsid w:val="007C200E"/>
    <w:rsid w:val="007C4502"/>
    <w:rsid w:val="007E4DB2"/>
    <w:rsid w:val="00802258"/>
    <w:rsid w:val="0081692F"/>
    <w:rsid w:val="008368F4"/>
    <w:rsid w:val="00847D14"/>
    <w:rsid w:val="00851240"/>
    <w:rsid w:val="00865563"/>
    <w:rsid w:val="00875182"/>
    <w:rsid w:val="00877B8E"/>
    <w:rsid w:val="00880F52"/>
    <w:rsid w:val="00882CCC"/>
    <w:rsid w:val="00897EDF"/>
    <w:rsid w:val="008B4EAB"/>
    <w:rsid w:val="008C2843"/>
    <w:rsid w:val="00903BE7"/>
    <w:rsid w:val="00914B50"/>
    <w:rsid w:val="00935915"/>
    <w:rsid w:val="00945F8E"/>
    <w:rsid w:val="009510CE"/>
    <w:rsid w:val="00955267"/>
    <w:rsid w:val="00964C07"/>
    <w:rsid w:val="009975D0"/>
    <w:rsid w:val="009A6FB7"/>
    <w:rsid w:val="009B74C5"/>
    <w:rsid w:val="009C760C"/>
    <w:rsid w:val="009D1063"/>
    <w:rsid w:val="009D4598"/>
    <w:rsid w:val="009E1DCA"/>
    <w:rsid w:val="009F4B19"/>
    <w:rsid w:val="009F6447"/>
    <w:rsid w:val="00A06FEF"/>
    <w:rsid w:val="00A16D8A"/>
    <w:rsid w:val="00A2112D"/>
    <w:rsid w:val="00A2741F"/>
    <w:rsid w:val="00A320F4"/>
    <w:rsid w:val="00A45B80"/>
    <w:rsid w:val="00A46CB3"/>
    <w:rsid w:val="00A470ED"/>
    <w:rsid w:val="00A50088"/>
    <w:rsid w:val="00A55A62"/>
    <w:rsid w:val="00A56432"/>
    <w:rsid w:val="00A64D51"/>
    <w:rsid w:val="00A651E3"/>
    <w:rsid w:val="00A83BAD"/>
    <w:rsid w:val="00AA6460"/>
    <w:rsid w:val="00AC7887"/>
    <w:rsid w:val="00AD5F93"/>
    <w:rsid w:val="00AE0979"/>
    <w:rsid w:val="00AE1C93"/>
    <w:rsid w:val="00AE1EFD"/>
    <w:rsid w:val="00B00761"/>
    <w:rsid w:val="00B01B9D"/>
    <w:rsid w:val="00B02C63"/>
    <w:rsid w:val="00B049FA"/>
    <w:rsid w:val="00B365D1"/>
    <w:rsid w:val="00B50EB3"/>
    <w:rsid w:val="00B55211"/>
    <w:rsid w:val="00B62086"/>
    <w:rsid w:val="00B86E91"/>
    <w:rsid w:val="00BA60B7"/>
    <w:rsid w:val="00BB751A"/>
    <w:rsid w:val="00BD2E2B"/>
    <w:rsid w:val="00BD440C"/>
    <w:rsid w:val="00BD5956"/>
    <w:rsid w:val="00BD5B13"/>
    <w:rsid w:val="00BD6510"/>
    <w:rsid w:val="00BF4A26"/>
    <w:rsid w:val="00BF6EE4"/>
    <w:rsid w:val="00C02C88"/>
    <w:rsid w:val="00C1362A"/>
    <w:rsid w:val="00C15F4C"/>
    <w:rsid w:val="00C17624"/>
    <w:rsid w:val="00C73A91"/>
    <w:rsid w:val="00C8527B"/>
    <w:rsid w:val="00C86418"/>
    <w:rsid w:val="00CA0946"/>
    <w:rsid w:val="00CE0CB0"/>
    <w:rsid w:val="00CF21BC"/>
    <w:rsid w:val="00D00150"/>
    <w:rsid w:val="00D031F8"/>
    <w:rsid w:val="00D0748B"/>
    <w:rsid w:val="00D14030"/>
    <w:rsid w:val="00D2288C"/>
    <w:rsid w:val="00D30387"/>
    <w:rsid w:val="00D32D6E"/>
    <w:rsid w:val="00D3605C"/>
    <w:rsid w:val="00D43F15"/>
    <w:rsid w:val="00D5540A"/>
    <w:rsid w:val="00D7723D"/>
    <w:rsid w:val="00DC236F"/>
    <w:rsid w:val="00DD253D"/>
    <w:rsid w:val="00DD3882"/>
    <w:rsid w:val="00DE2B9C"/>
    <w:rsid w:val="00DE435E"/>
    <w:rsid w:val="00DE485D"/>
    <w:rsid w:val="00DE6367"/>
    <w:rsid w:val="00DE6D84"/>
    <w:rsid w:val="00E053A2"/>
    <w:rsid w:val="00E2338B"/>
    <w:rsid w:val="00E251BD"/>
    <w:rsid w:val="00E34D75"/>
    <w:rsid w:val="00E456E7"/>
    <w:rsid w:val="00E46B78"/>
    <w:rsid w:val="00E50000"/>
    <w:rsid w:val="00E7368D"/>
    <w:rsid w:val="00E825D3"/>
    <w:rsid w:val="00E83704"/>
    <w:rsid w:val="00E87BDA"/>
    <w:rsid w:val="00EA431F"/>
    <w:rsid w:val="00EB5C79"/>
    <w:rsid w:val="00EC11DA"/>
    <w:rsid w:val="00EC4F22"/>
    <w:rsid w:val="00EC6E64"/>
    <w:rsid w:val="00ED2054"/>
    <w:rsid w:val="00ED3D12"/>
    <w:rsid w:val="00ED544D"/>
    <w:rsid w:val="00EF169B"/>
    <w:rsid w:val="00F007EC"/>
    <w:rsid w:val="00F13E9A"/>
    <w:rsid w:val="00F1564C"/>
    <w:rsid w:val="00F21909"/>
    <w:rsid w:val="00F21FF5"/>
    <w:rsid w:val="00F26887"/>
    <w:rsid w:val="00F340CA"/>
    <w:rsid w:val="00F34333"/>
    <w:rsid w:val="00F34D49"/>
    <w:rsid w:val="00F36F0A"/>
    <w:rsid w:val="00F4026A"/>
    <w:rsid w:val="00F42C63"/>
    <w:rsid w:val="00F512BD"/>
    <w:rsid w:val="00F624E3"/>
    <w:rsid w:val="00F72E41"/>
    <w:rsid w:val="00F7516E"/>
    <w:rsid w:val="00F96ADA"/>
    <w:rsid w:val="00F97FD6"/>
    <w:rsid w:val="00FA3BFD"/>
    <w:rsid w:val="00FC0A46"/>
    <w:rsid w:val="00FC67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724D87"/>
  <w15:chartTrackingRefBased/>
  <w15:docId w15:val="{B46EB887-2F8B-4BE9-8575-C3DF7DD3ED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F358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F358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86418"/>
  </w:style>
  <w:style w:type="paragraph" w:styleId="Footer">
    <w:name w:val="footer"/>
    <w:basedOn w:val="Normal"/>
    <w:link w:val="FooterChar"/>
    <w:uiPriority w:val="99"/>
    <w:unhideWhenUsed/>
    <w:rsid w:val="00C864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864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9-12T01:02:13.525"/>
    </inkml:context>
    <inkml:brush xml:id="br0">
      <inkml:brushProperty name="width" value="0.08595" units="cm"/>
      <inkml:brushProperty name="height" value="0.08595" units="cm"/>
      <inkml:brushProperty name="color" value="#2C446F"/>
    </inkml:brush>
  </inkml:definitions>
  <inkml:trace contextRef="#ctx0" brushRef="#br0">24 464 7973,'-5'0'-547,"-2"0"1,6 0 1367,-5 0-156,5 0-166,-3 0 321,4 0-667,7 0 1,-4 0-53,5 0 0,-2 0 56,2 0 1,-1 0-188,1 0 1,0-3-22,0-3 1,4-1-65,1-1 0,4 0 173,2-3 0,6-1-21,0-5 1,9-2-316,2-2 1,4-4 99,2-1 1,-2-2 67,2-1 0,1-5 76,-2 5 1,1-1 3,-2 7 1,-2 0-52,-1 1 0,-3 3 16,-8 6 0,-4 2-25,-9 3 0,-2-1-9,-4 1 1,0 3-55,-2 0 95,-1 3 0,-5-1 112,-2 6 0,-1 1-111,-4 4 0,-2 4 94,-3 2 1,-3 4-15,-3 3 0,-1 4 152,-3 1 1,-2 3-62,-1 3 0,0 1 154,-3 1 1,1 6 16,0 2 1,0 6-128,6 0 1,-1 4-164,2 4 1,0-1 118,5-2 0,-1-2-246,7-6 0,-1-4 34,3-7 0,4 0-7,1-5 0,7-3 45,4-13 0,6-2-114,4-6 1,4-2-64,-1-3 0,2-3 34,1-2 0,4-6 82,4-2 0,7-6 25,1 1 0,1 0 135,-1 2 1,-5-4-181,0 2 0,-2 0-100,-2 1 1,3 1-10,-5 0 1,3 0 89,5 0 1,-3 0 114,5 0 0,-5 4-83,-4 0 1,-1 4 351,-2 0 1,-6 3-130,0 3 0,-4 4 298,-1 4 0,2 1 41,1 0 1,2 3 213,-3 1 1,4-3-259,-1 0 1,5-1 80,2-5 0,4-4-311,2-5 1,11-8 77,10-9 0,11-6-291,9-13 0,4 2-219,2-5 0,2 5 116,0 0 0,-6 8-13,-3 3 0,-10 7-139,0 0 0,-7 3 177,-4 2 0,-6 1-47,-7 1 0,-6 0 165,0 3 0,-2-1-46,5 4 0,-2-4 34,-3 0 0,-4 2 295,-2 2 1,-5 1-437,-2 1 0,-3 1 72,0 1 1,-3 2-284,0 4 249,-3 0 1,0 5-26,-4 4 0,-4 2 121,-4 5 1,-3 3-91,-3 3 0,0 1 41,-3 0 0,3 1-10,0-3 1,4-2 99,4-5 1,5-4 182,6-4 1,6-7 383,12-7 1,4-6-80,9-6 0,1-1 370,1-1 0,-1 2 196,-3 2 1,-1 8-497,0 5 0,3 5-71,3 5 0,-3 8-132,-2 11 1,-3 2-290,-3 2 1,-1-1-201,3-1 0,9-7-199,7-4 1,7-8-58,7-7 0,4-7-512,6-8 0,5-7-692,3-10 0,-6-4 819,-1-4 0,-5 2 219,-6 3 0,-12 8-192,-20 7 495,-7 11 0,-19 2-87,-12 18 331,-8 2 0,-4 3 0</inkml:trace>
  <inkml:trace contextRef="#ctx0" brushRef="#br0" timeOffset="656">1181 329 8015,'0'-5'2139,"0"-1"-1479,0 5 647,0-6-844,0 6 0,-1-3-403,-1 4 1,1 1 94,-2 2 1,0-1-507,0 3 304,1-3-560,-2 5 607,3-3 0,-2 4 0,3 1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2</TotalTime>
  <Pages>1</Pages>
  <Words>113</Words>
  <Characters>648</Characters>
  <Application>Microsoft Office Word</Application>
  <DocSecurity>0</DocSecurity>
  <Lines>5</Lines>
  <Paragraphs>1</Paragraphs>
  <ScaleCrop>false</ScaleCrop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 Yang</dc:creator>
  <cp:keywords/>
  <dc:description/>
  <cp:lastModifiedBy>Tim Yang</cp:lastModifiedBy>
  <cp:revision>279</cp:revision>
  <cp:lastPrinted>2022-09-12T01:37:00Z</cp:lastPrinted>
  <dcterms:created xsi:type="dcterms:W3CDTF">2022-09-08T19:03:00Z</dcterms:created>
  <dcterms:modified xsi:type="dcterms:W3CDTF">2023-05-11T13:59:00Z</dcterms:modified>
</cp:coreProperties>
</file>